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2ee303d6af523090f6eeb59d60e6123b2a671ef5.png"/>
            <a:graphic>
              <a:graphicData uri="http://schemas.openxmlformats.org/drawingml/2006/picture">
                <pic:pic>
                  <pic:nvPicPr>
                    <pic:cNvPr id="1" name="image-2ee303d6af523090f6eeb59d60e6123b2a671ef5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1. </w:t>
      </w:r>
      <w:hyperlink r:id="rId6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yt-indir.com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t lets users download yt video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veryone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e users opens the website, inputs a youtube url, gets presented with video options, and downloads one of them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bsite/webapp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rro handling, download button, different quality and format option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atch, video editing, account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re than 50 users a month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ngle input field centered on page, format dropdown, progress bar during processing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, but react sounds fine, check the report before thi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is youtube url is invalid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 persistent storage - URLs processed transiently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 couple of week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oduct Requirements Document (PRD) - MVP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Introduction &amp; Goal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oduct Name:</w:t>
      </w:r>
      <w:r>
        <w:rPr>
          <w:rFonts w:eastAsia="inter" w:cs="inter" w:ascii="inter" w:hAnsi="inter"/>
          <w:color w:val="000000"/>
        </w:rPr>
        <w:t xml:space="preserve"> </w:t>
      </w:r>
      <w:hyperlink r:id="rId7">
        <w:r>
          <w:rPr>
            <w:rFonts w:eastAsia="inter" w:cs="inter" w:ascii="inter" w:hAnsi="inter"/>
            <w:color w:val="#000"/>
            <w:u w:val="single"/>
          </w:rPr>
          <w:t xml:space="preserve">yt-indir.com</w:t>
        </w:r>
      </w:hyperlink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urpose:</w:t>
      </w:r>
      <w:r>
        <w:rPr>
          <w:rFonts w:eastAsia="inter" w:cs="inter" w:ascii="inter" w:hAnsi="inter"/>
          <w:color w:val="000000"/>
        </w:rPr>
        <w:t xml:space="preserve"> Enables users to download YouTube videos in various formats/qualities without complex interfaces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MVP Goals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hieve 50+ monthly active user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intain &lt;5% error rate during video processing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liver 90% successful download completion rat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Target Audienc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eneral consumers needing offline video access, including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udents archiving educational content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velers preparing entertainment for limited connectivity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tent creators backing up their upload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User Stori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imary Journey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"As a mobile user, I want to paste YouTube URLs and download MP4s for offline viewing during my commute."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Features &amp; Requirement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re Features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RL validation with regex pattern matching (YouTube URL formats) 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ynamic format/quality selector using YouTube's adaptive streams </w:t>
      </w:r>
      <w:bookmarkStart w:id="2" w:name="fnref1:1"/>
      <w:bookmarkEnd w:id="2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3" w:name="fnref3"/>
      <w:bookmarkEnd w:id="3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gress visualization during video processing </w:t>
      </w:r>
      <w:bookmarkStart w:id="4" w:name="fnref4"/>
      <w:bookmarkEnd w:id="4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5" w:name="fnref5"/>
      <w:bookmarkEnd w:id="5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rror handling for invalid URLs/age-restricted content </w:t>
      </w:r>
      <w:bookmarkStart w:id="6" w:name="fnref6"/>
      <w:bookmarkEnd w:id="6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  <w:bookmarkStart w:id="7" w:name="fnref7"/>
      <w:bookmarkEnd w:id="7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UI/UX Concept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entered input field with paste detection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ropdown showing available resolutions (360p/720p/1080p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nimated progress bar during file processing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ne-click download button upon readines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Out of Scope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r accounts/profile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ideo editing tool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rowser extension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atch process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Success Metric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50+ monthly active user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85% first-attempt success rate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&lt;2.5s average processing time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echnical Design Document (Tech Design Doc) - MVP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System Overview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rchitecture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tic frontend + Serverless backend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coupled processing pipelin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latform:</w:t>
      </w:r>
      <w:r>
        <w:rPr>
          <w:rFonts w:eastAsia="inter" w:cs="inter" w:ascii="inter" w:hAnsi="inter"/>
          <w:color w:val="000000"/>
        </w:rPr>
        <w:t xml:space="preserve"> Web app (PWA-capable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Tech Stack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rontend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ct + Vite (lightweight build)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eadlessUI for accessible component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ackend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oudflare Workers (Node.js runtime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yt-dlp WASM build </w:t>
      </w:r>
      <w:bookmarkStart w:id="8" w:name="fnref8"/>
      <w:bookmarkEnd w:id="8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  <w:bookmarkStart w:id="9" w:name="fnref7:1"/>
      <w:bookmarkEnd w:id="9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ocessing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ream-based video handling </w:t>
      </w:r>
      <w:bookmarkStart w:id="10" w:name="fnref9"/>
      <w:bookmarkEnd w:id="10"/>
      <w:hyperlink w:anchor="fn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]</w:t>
        </w:r>
      </w:hyperlink>
      <w:bookmarkStart w:id="11" w:name="fnref7:2"/>
      <w:bookmarkEnd w:id="11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Fmpeg.wasm for format convers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Architecture &amp; Data Flo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LR</w:t>
        <w:br/>
        <w:t xml:space="preserve">    A[User] --&gt; B(React Frontend)</w:t>
        <w:br/>
        <w:t xml:space="preserve">    B --&gt; C{Cloudflare Worker}</w:t>
        <w:br/>
        <w:t xml:space="preserve">    C --&gt; D[YouTube API]</w:t>
        <w:br/>
        <w:t xml:space="preserve">    C --&gt; E[yt-dlp Processor]</w:t>
        <w:br/>
        <w:t xml:space="preserve">    E --&gt; F[Streaming Response]</w:t>
        <w:br/>
        <w:t xml:space="preserve">    F --&gt; A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Feature Implement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URL Validatio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Worker log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YT_REGE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(youtu.be\/|v\/|u\/\w\/|embed\/|watch\?v=|\&amp;v=)([^#\&amp;\?]*).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url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YT_REGE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valid 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tream Handling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loudflare Worker stream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Requ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ideoStream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YouTubeVide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url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videoStream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tent-Disposi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attachment; filename="video.mp4"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tent-Ty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video/mp4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</w:t>
        <w:br/>
        <w:t xml:space="preserve">  })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Error Handling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mon Scenarios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valid URL: Toast notification with example format </w:t>
      </w:r>
      <w:bookmarkStart w:id="12" w:name="fnref6:1"/>
      <w:bookmarkEnd w:id="12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ge-restricted content: Modal explaining limitations </w:t>
      </w:r>
      <w:bookmarkStart w:id="13" w:name="fnref1:2"/>
      <w:bookmarkEnd w:id="13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cessing timeout: Retry button with simplified quality op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Data Handling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Zero persistence architecture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RL parameters transiently stored in memory &lt;60s </w:t>
      </w:r>
      <w:bookmarkStart w:id="14" w:name="fnref10"/>
      <w:bookmarkEnd w:id="14"/>
      <w:hyperlink w:anchor="fn1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]</w:t>
        </w:r>
      </w:hyperlink>
      <w:bookmarkStart w:id="15" w:name="fnref7:3"/>
      <w:bookmarkEnd w:id="15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oudflare DLP for accidental PII detection </w:t>
      </w:r>
      <w:bookmarkStart w:id="16" w:name="fnref10:1"/>
      <w:bookmarkEnd w:id="16"/>
      <w:hyperlink w:anchor="fn1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]</w:t>
        </w:r>
      </w:hyperlink>
      <w:bookmarkStart w:id="17" w:name="fnref11"/>
      <w:bookmarkEnd w:id="17"/>
      <w:hyperlink w:anchor="fn1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 Development Timelin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hase 1 (Week 1):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rontend scaffolding with Vite+React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asic Worker URL valid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hase 2 (Week 2):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yt-dlp integration testing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ream handling implement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hase 3 (Week 3):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I polish with loading state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rror handling implement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uffer Week: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ad testing &amp; optimization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mplementation Note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Cloudflare's Streams API for chunked processing </w:t>
      </w:r>
      <w:bookmarkStart w:id="18" w:name="fnref9:1"/>
      <w:bookmarkEnd w:id="18"/>
      <w:hyperlink w:anchor="fn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]</w:t>
        </w:r>
      </w:hyperlink>
      <w:bookmarkStart w:id="19" w:name="fnref7:4"/>
      <w:bookmarkEnd w:id="19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 Wrangler for local dev/prod parity </w:t>
      </w:r>
      <w:bookmarkStart w:id="20" w:name="fnref4:1"/>
      <w:bookmarkEnd w:id="20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21" w:name="fnref5:1"/>
      <w:bookmarkEnd w:id="21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t compatibility date to 2024-06-01 for Node.js 20 feature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Durable Objects if state management becomes necessary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Legal Safeguard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ge gate for videos marked 18+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obots.txt disallow for search engine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ear disclaimer about YouTube ToS complianc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architecture keeps costs at $0/month (Cloudflare free tier) while handling ~10k requests/month. For scale beyond MVP, consider: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ing Queue for request batching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ing per-IP rate limiting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ploring Cloudflare R2 for temporary storage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22" w:name="fn1"/>
    <w:bookmarkEnd w:id="22"/>
    <w:p>
      <w:pPr>
        <w:numPr>
          <w:ilvl w:val="0"/>
          <w:numId w:val="22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st.github.com/hizkifw/ae229eb0c5ff809fc2a4a88735bfd604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" w:name="fn2"/>
    <w:bookmarkEnd w:id="23"/>
    <w:p>
      <w:pPr>
        <w:numPr>
          <w:ilvl w:val="0"/>
          <w:numId w:val="22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74633545/cloudflare-worker-download-a-file-using-fetch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" w:name="fn3"/>
    <w:bookmarkEnd w:id="24"/>
    <w:p>
      <w:pPr>
        <w:numPr>
          <w:ilvl w:val="0"/>
          <w:numId w:val="22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elopers.cloudflare.com/stream/viewing-videos/download-video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" w:name="fn4"/>
    <w:bookmarkEnd w:id="25"/>
    <w:p>
      <w:pPr>
        <w:numPr>
          <w:ilvl w:val="0"/>
          <w:numId w:val="22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snMPPXyf73M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" w:name="fn5"/>
    <w:bookmarkEnd w:id="26"/>
    <w:p>
      <w:pPr>
        <w:numPr>
          <w:ilvl w:val="0"/>
          <w:numId w:val="22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b63kbdGWFm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" w:name="fn6"/>
    <w:bookmarkEnd w:id="27"/>
    <w:p>
      <w:pPr>
        <w:numPr>
          <w:ilvl w:val="0"/>
          <w:numId w:val="22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mmunity.cloudflare.com/t/how-to-get-a-binary-file-and-post-it-somewhere-else/313115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" w:name="fn7"/>
    <w:bookmarkEnd w:id="28"/>
    <w:p>
      <w:pPr>
        <w:numPr>
          <w:ilvl w:val="0"/>
          <w:numId w:val="22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mmunity.cloudflare.com/t/streaming-large-remote-files/1450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" w:name="fn8"/>
    <w:bookmarkEnd w:id="29"/>
    <w:p>
      <w:pPr>
        <w:numPr>
          <w:ilvl w:val="0"/>
          <w:numId w:val="22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orum.cloudron.io/topic/6415/switching-to-yt-dlp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" w:name="fn9"/>
    <w:bookmarkEnd w:id="30"/>
    <w:p>
      <w:pPr>
        <w:numPr>
          <w:ilvl w:val="0"/>
          <w:numId w:val="22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elopers.cloudflare.com/workers/runtime-apis/stream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1" w:name="fn10"/>
    <w:bookmarkEnd w:id="31"/>
    <w:p>
      <w:pPr>
        <w:numPr>
          <w:ilvl w:val="0"/>
          <w:numId w:val="22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cloudflare.com/improving-data-loss-prevention-accuracy-with-ai-context-analysi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2" w:name="fn11"/>
    <w:bookmarkEnd w:id="32"/>
    <w:p>
      <w:pPr>
        <w:numPr>
          <w:ilvl w:val="0"/>
          <w:numId w:val="22"/>
        </w:numPr>
        <w:spacing w:line="360" w:after="210" w:lineRule="auto"/>
      </w:pPr>
      <w:hyperlink r:id="rId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.to/tylerlwsmith/12-things-i-learned-about-hosting-serverless-sites-on-cloudflare-2d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2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1">
    <w:multiLevelType w:val="hybridMultilevel"/>
  </w:abstractNum>
  <w:abstractNum w:abstractNumId="2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2ee303d6af523090f6eeb59d60e6123b2a671ef5.png" TargetMode="Internal"/><Relationship Id="rId6" Type="http://schemas.openxmlformats.org/officeDocument/2006/relationships/hyperlink" Target="http://yt-indir.com" TargetMode="External"/><Relationship Id="rId7" Type="http://schemas.openxmlformats.org/officeDocument/2006/relationships/hyperlink" Target="http://yt-indir.com" TargetMode="External"/><Relationship Id="rId8" Type="http://schemas.openxmlformats.org/officeDocument/2006/relationships/hyperlink" Target="https://gist.github.com/hizkifw/ae229eb0c5ff809fc2a4a88735bfd604" TargetMode="External"/><Relationship Id="rId9" Type="http://schemas.openxmlformats.org/officeDocument/2006/relationships/hyperlink" Target="https://stackoverflow.com/questions/74633545/cloudflare-worker-download-a-file-using-fetch" TargetMode="External"/><Relationship Id="rId10" Type="http://schemas.openxmlformats.org/officeDocument/2006/relationships/hyperlink" Target="https://developers.cloudflare.com/stream/viewing-videos/download-videos/" TargetMode="External"/><Relationship Id="rId11" Type="http://schemas.openxmlformats.org/officeDocument/2006/relationships/hyperlink" Target="https://www.youtube.com/watch?v=snMPPXyf73M" TargetMode="External"/><Relationship Id="rId12" Type="http://schemas.openxmlformats.org/officeDocument/2006/relationships/hyperlink" Target="https://www.youtube.com/watch?v=b63kbdGWFmg" TargetMode="External"/><Relationship Id="rId13" Type="http://schemas.openxmlformats.org/officeDocument/2006/relationships/hyperlink" Target="https://community.cloudflare.com/t/how-to-get-a-binary-file-and-post-it-somewhere-else/313115" TargetMode="External"/><Relationship Id="rId14" Type="http://schemas.openxmlformats.org/officeDocument/2006/relationships/hyperlink" Target="https://community.cloudflare.com/t/streaming-large-remote-files/14501" TargetMode="External"/><Relationship Id="rId15" Type="http://schemas.openxmlformats.org/officeDocument/2006/relationships/hyperlink" Target="https://forum.cloudron.io/topic/6415/switching-to-yt-dlp" TargetMode="External"/><Relationship Id="rId16" Type="http://schemas.openxmlformats.org/officeDocument/2006/relationships/hyperlink" Target="https://developers.cloudflare.com/workers/runtime-apis/streams/" TargetMode="External"/><Relationship Id="rId17" Type="http://schemas.openxmlformats.org/officeDocument/2006/relationships/hyperlink" Target="https://blog.cloudflare.com/improving-data-loss-prevention-accuracy-with-ai-context-analysis/" TargetMode="External"/><Relationship Id="rId18" Type="http://schemas.openxmlformats.org/officeDocument/2006/relationships/hyperlink" Target="https://dev.to/tylerlwsmith/12-things-i-learned-about-hosting-serverless-sites-on-cloudflare-2dml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5-30T03:11:14.324Z</dcterms:created>
  <dcterms:modified xsi:type="dcterms:W3CDTF">2025-05-30T03:11:14.324Z</dcterms:modified>
</cp:coreProperties>
</file>